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CDEF81" w14:textId="3A49A387" w:rsidR="006336B8" w:rsidRDefault="006336B8" w:rsidP="006336B8">
      <w:pPr>
        <w:jc w:val="center"/>
        <w:rPr>
          <w:b/>
          <w:bCs/>
          <w:sz w:val="36"/>
          <w:szCs w:val="36"/>
        </w:rPr>
      </w:pPr>
      <w:r w:rsidRPr="006336B8">
        <w:rPr>
          <w:b/>
          <w:bCs/>
          <w:sz w:val="36"/>
          <w:szCs w:val="36"/>
        </w:rPr>
        <w:t>De TUR Cheat Sheet</w:t>
      </w:r>
    </w:p>
    <w:p w14:paraId="36133D46" w14:textId="3713E1E2" w:rsidR="006336B8" w:rsidRDefault="006336B8" w:rsidP="006336B8">
      <w:pPr>
        <w:rPr>
          <w:sz w:val="28"/>
          <w:szCs w:val="28"/>
        </w:rPr>
      </w:pPr>
      <w:r w:rsidRPr="006336B8">
        <w:rPr>
          <w:sz w:val="28"/>
          <w:szCs w:val="28"/>
        </w:rPr>
        <w:t>Just like a safe place ask the client to think of a time in their life when they succeed. Felt good about themselves.</w:t>
      </w:r>
      <w:r>
        <w:rPr>
          <w:sz w:val="28"/>
          <w:szCs w:val="28"/>
        </w:rPr>
        <w:t xml:space="preserve"> It can be from childhood if necessary. Just one positive moment that they remember feeling like they had done well.</w:t>
      </w:r>
    </w:p>
    <w:p w14:paraId="10CD7192" w14:textId="3E8A587C" w:rsidR="000E7EC4" w:rsidRPr="000E7EC4" w:rsidRDefault="000E7EC4" w:rsidP="000E7EC4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0E7EC4">
        <w:rPr>
          <w:sz w:val="28"/>
          <w:szCs w:val="28"/>
        </w:rPr>
        <w:t>Creating and installing the positive image:</w:t>
      </w:r>
    </w:p>
    <w:p w14:paraId="093BE913" w14:textId="6616EE4C" w:rsidR="006336B8" w:rsidRDefault="006336B8" w:rsidP="000E7EC4">
      <w:pPr>
        <w:ind w:left="720"/>
        <w:rPr>
          <w:sz w:val="28"/>
          <w:szCs w:val="28"/>
        </w:rPr>
      </w:pPr>
      <w:r>
        <w:rPr>
          <w:sz w:val="28"/>
          <w:szCs w:val="28"/>
        </w:rPr>
        <w:t>Once they have the image</w:t>
      </w:r>
      <w:r w:rsidR="000E7EC4">
        <w:rPr>
          <w:sz w:val="28"/>
          <w:szCs w:val="28"/>
        </w:rPr>
        <w:t xml:space="preserve">, </w:t>
      </w:r>
      <w:r>
        <w:rPr>
          <w:sz w:val="28"/>
          <w:szCs w:val="28"/>
        </w:rPr>
        <w:t>stimulate at normal processing speed</w:t>
      </w:r>
      <w:r w:rsidR="007930EC">
        <w:rPr>
          <w:sz w:val="28"/>
          <w:szCs w:val="28"/>
        </w:rPr>
        <w:t xml:space="preserve"> (20 passes or so)</w:t>
      </w:r>
      <w:r w:rsidR="000E7EC4">
        <w:rPr>
          <w:sz w:val="28"/>
          <w:szCs w:val="28"/>
        </w:rPr>
        <w:t xml:space="preserve"> to install it and to see if it works. During stimulation ask them to expand the scene. Make it bigger, brighter really put themselves in the scene.</w:t>
      </w:r>
    </w:p>
    <w:p w14:paraId="2E381645" w14:textId="011CC69D" w:rsidR="006E29AF" w:rsidRDefault="006E29AF" w:rsidP="000E7EC4">
      <w:pPr>
        <w:ind w:left="720"/>
        <w:rPr>
          <w:sz w:val="28"/>
          <w:szCs w:val="28"/>
        </w:rPr>
      </w:pPr>
      <w:r>
        <w:rPr>
          <w:sz w:val="28"/>
          <w:szCs w:val="28"/>
        </w:rPr>
        <w:t>Success scene _______________________________________________.</w:t>
      </w:r>
    </w:p>
    <w:p w14:paraId="0F0FDE65" w14:textId="3B176CBD" w:rsidR="000E7EC4" w:rsidRDefault="006E29AF" w:rsidP="000E7EC4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Establishing the cue word</w:t>
      </w:r>
    </w:p>
    <w:p w14:paraId="0CB36761" w14:textId="5991AA1C" w:rsidR="006E29AF" w:rsidRDefault="006E29AF" w:rsidP="006E29AF">
      <w:pPr>
        <w:pStyle w:val="ListParagraph"/>
        <w:rPr>
          <w:sz w:val="28"/>
          <w:szCs w:val="28"/>
        </w:rPr>
      </w:pPr>
    </w:p>
    <w:p w14:paraId="4437E504" w14:textId="2B41F4B9" w:rsidR="006E29AF" w:rsidRDefault="006E29AF" w:rsidP="006E29AF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Next ask the clients to come up with a single word that will remind them of the scene. So just saying the word to themselves will take them back to that scene.</w:t>
      </w:r>
    </w:p>
    <w:p w14:paraId="1C562E22" w14:textId="3134886C" w:rsidR="006E29AF" w:rsidRDefault="006E29AF" w:rsidP="006E29AF">
      <w:pPr>
        <w:pStyle w:val="ListParagraph"/>
        <w:rPr>
          <w:sz w:val="28"/>
          <w:szCs w:val="28"/>
        </w:rPr>
      </w:pPr>
    </w:p>
    <w:p w14:paraId="4762684F" w14:textId="519BF2C3" w:rsidR="006E29AF" w:rsidRDefault="006E29AF" w:rsidP="006E29AF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Cue word____________________________.</w:t>
      </w:r>
    </w:p>
    <w:p w14:paraId="0E4D670F" w14:textId="25C1AC16" w:rsidR="007930EC" w:rsidRDefault="007930EC" w:rsidP="007930EC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Ask the clients to say the cue word, then stimulate the word and to see if it links to the scene. (Stimulate at normal speed 20 passes or so.)</w:t>
      </w:r>
    </w:p>
    <w:p w14:paraId="11F39E17" w14:textId="77777777" w:rsidR="007930EC" w:rsidRPr="007930EC" w:rsidRDefault="007930EC" w:rsidP="007930EC">
      <w:pPr>
        <w:pStyle w:val="ListParagraph"/>
        <w:rPr>
          <w:sz w:val="28"/>
          <w:szCs w:val="28"/>
        </w:rPr>
      </w:pPr>
    </w:p>
    <w:p w14:paraId="6B9AEB26" w14:textId="3C9FFB6F" w:rsidR="00B80A6A" w:rsidRDefault="00B80A6A" w:rsidP="007930EC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Create the anchor</w:t>
      </w:r>
      <w:r w:rsidR="004A30C2">
        <w:rPr>
          <w:sz w:val="28"/>
          <w:szCs w:val="28"/>
        </w:rPr>
        <w:t xml:space="preserve"> (do not use tappers).</w:t>
      </w:r>
    </w:p>
    <w:p w14:paraId="68094F9C" w14:textId="77777777" w:rsidR="00B80A6A" w:rsidRDefault="00B80A6A" w:rsidP="00B80A6A">
      <w:pPr>
        <w:pStyle w:val="ListParagraph"/>
        <w:rPr>
          <w:sz w:val="28"/>
          <w:szCs w:val="28"/>
        </w:rPr>
      </w:pPr>
    </w:p>
    <w:p w14:paraId="0CAA824E" w14:textId="3CDC99B2" w:rsidR="007930EC" w:rsidRDefault="007930EC" w:rsidP="00B80A6A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Now guide the client in creating a behavioral anchor to take with them. </w:t>
      </w:r>
      <w:r w:rsidR="00B80A6A">
        <w:rPr>
          <w:sz w:val="28"/>
          <w:szCs w:val="28"/>
        </w:rPr>
        <w:t>Usually they rub a knuckle as the anchor that links to the cue word which links to the scene. You cannot use tappers for this; their hands must be free to create the anchor. Install the anchor with eye movements. They rub their knuckle as you stimulate.</w:t>
      </w:r>
    </w:p>
    <w:p w14:paraId="760114D5" w14:textId="2289210C" w:rsidR="00B80A6A" w:rsidRDefault="00B80A6A" w:rsidP="00B80A6A">
      <w:pPr>
        <w:pStyle w:val="ListParagraph"/>
        <w:rPr>
          <w:sz w:val="28"/>
          <w:szCs w:val="28"/>
        </w:rPr>
      </w:pPr>
    </w:p>
    <w:p w14:paraId="01C591F8" w14:textId="3739E5B2" w:rsidR="00B80A6A" w:rsidRDefault="00B80A6A" w:rsidP="00B80A6A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The anchor should </w:t>
      </w:r>
      <w:r w:rsidR="00BB1ABF">
        <w:rPr>
          <w:sz w:val="28"/>
          <w:szCs w:val="28"/>
        </w:rPr>
        <w:t>remind</w:t>
      </w:r>
      <w:r>
        <w:rPr>
          <w:sz w:val="28"/>
          <w:szCs w:val="28"/>
        </w:rPr>
        <w:t xml:space="preserve"> them of the cue word. The cue word takes them to the positi</w:t>
      </w:r>
      <w:r w:rsidR="00BB1ABF">
        <w:rPr>
          <w:sz w:val="28"/>
          <w:szCs w:val="28"/>
        </w:rPr>
        <w:t>v</w:t>
      </w:r>
      <w:r>
        <w:rPr>
          <w:sz w:val="28"/>
          <w:szCs w:val="28"/>
        </w:rPr>
        <w:t>e scene.</w:t>
      </w:r>
    </w:p>
    <w:p w14:paraId="432DBCE6" w14:textId="77777777" w:rsidR="00BB1ABF" w:rsidRDefault="00BB1ABF" w:rsidP="00B80A6A">
      <w:pPr>
        <w:pStyle w:val="ListParagraph"/>
        <w:rPr>
          <w:sz w:val="28"/>
          <w:szCs w:val="28"/>
        </w:rPr>
      </w:pPr>
    </w:p>
    <w:p w14:paraId="589B2C8C" w14:textId="7287F97F" w:rsidR="00BB1ABF" w:rsidRPr="000A16C7" w:rsidRDefault="00BB1ABF" w:rsidP="00BB1ABF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Repeat this process with a different scene. The scene one in the future. What would a scene look like when they accomplished their treatment goals</w:t>
      </w:r>
      <w:r w:rsidR="00AD3309">
        <w:rPr>
          <w:sz w:val="28"/>
          <w:szCs w:val="28"/>
        </w:rPr>
        <w:t>?</w:t>
      </w:r>
      <w:r>
        <w:rPr>
          <w:sz w:val="28"/>
          <w:szCs w:val="28"/>
        </w:rPr>
        <w:t xml:space="preserve"> </w:t>
      </w:r>
      <w:r w:rsidR="00AD3309">
        <w:rPr>
          <w:sz w:val="28"/>
          <w:szCs w:val="28"/>
        </w:rPr>
        <w:t xml:space="preserve">Ex. Seeing myself with my family during the holidays not arguing being drunk just happy and healthy and loving. </w:t>
      </w:r>
    </w:p>
    <w:p w14:paraId="71E1ED32" w14:textId="1F1B63DB" w:rsidR="00BB1ABF" w:rsidRDefault="00BB1ABF" w:rsidP="00BB1ABF">
      <w:pPr>
        <w:rPr>
          <w:sz w:val="28"/>
          <w:szCs w:val="28"/>
        </w:rPr>
      </w:pPr>
      <w:r>
        <w:rPr>
          <w:sz w:val="28"/>
          <w:szCs w:val="28"/>
        </w:rPr>
        <w:t>Timeline</w:t>
      </w:r>
      <w:r w:rsidR="00C8005B">
        <w:rPr>
          <w:sz w:val="28"/>
          <w:szCs w:val="28"/>
        </w:rPr>
        <w:t xml:space="preserve"> of Level of Urges</w:t>
      </w:r>
    </w:p>
    <w:p w14:paraId="04E6AA41" w14:textId="5964BA66" w:rsidR="00BB1ABF" w:rsidRDefault="00BB1ABF" w:rsidP="00BB1ABF">
      <w:pPr>
        <w:rPr>
          <w:sz w:val="28"/>
          <w:szCs w:val="28"/>
        </w:rPr>
      </w:pPr>
      <w:r>
        <w:rPr>
          <w:sz w:val="28"/>
          <w:szCs w:val="28"/>
        </w:rPr>
        <w:t>We do not use SUDS but rather LOU. Level of urge. For addicts where are high risk situations for relapse.</w:t>
      </w:r>
    </w:p>
    <w:p w14:paraId="7314A800" w14:textId="7A7DF804" w:rsidR="00E8696C" w:rsidRDefault="00E8696C" w:rsidP="00BB1ABF">
      <w:pPr>
        <w:rPr>
          <w:sz w:val="28"/>
          <w:szCs w:val="28"/>
        </w:rPr>
      </w:pPr>
    </w:p>
    <w:p w14:paraId="675BA6F9" w14:textId="77777777" w:rsidR="004A30C2" w:rsidRDefault="00E8696C" w:rsidP="004A30C2">
      <w:pPr>
        <w:rPr>
          <w:sz w:val="28"/>
          <w:szCs w:val="28"/>
        </w:rPr>
      </w:pPr>
      <w:r>
        <w:rPr>
          <w:sz w:val="28"/>
          <w:szCs w:val="28"/>
        </w:rPr>
        <w:t>These scenes are targets for standard EMDR protocols.</w:t>
      </w:r>
      <w:r w:rsidR="004A30C2" w:rsidRPr="004A30C2">
        <w:rPr>
          <w:sz w:val="28"/>
          <w:szCs w:val="28"/>
        </w:rPr>
        <w:tab/>
      </w:r>
    </w:p>
    <w:p w14:paraId="62DB05F5" w14:textId="42218BDA" w:rsidR="00E8696C" w:rsidRDefault="00E8696C" w:rsidP="004A30C2">
      <w:pPr>
        <w:pStyle w:val="ListParagraph"/>
        <w:numPr>
          <w:ilvl w:val="1"/>
          <w:numId w:val="2"/>
        </w:numPr>
        <w:spacing w:after="0" w:line="240" w:lineRule="auto"/>
        <w:rPr>
          <w:sz w:val="28"/>
          <w:szCs w:val="28"/>
        </w:rPr>
      </w:pPr>
      <w:r w:rsidRPr="004A30C2">
        <w:rPr>
          <w:sz w:val="28"/>
          <w:szCs w:val="28"/>
        </w:rPr>
        <w:t>Bored at home watching TV LOU 7</w:t>
      </w:r>
    </w:p>
    <w:p w14:paraId="226A1203" w14:textId="77777777" w:rsidR="004A30C2" w:rsidRPr="004A30C2" w:rsidRDefault="004A30C2" w:rsidP="004A30C2">
      <w:pPr>
        <w:pStyle w:val="ListParagraph"/>
        <w:numPr>
          <w:ilvl w:val="1"/>
          <w:numId w:val="2"/>
        </w:numPr>
        <w:rPr>
          <w:sz w:val="28"/>
          <w:szCs w:val="28"/>
        </w:rPr>
      </w:pPr>
      <w:r w:rsidRPr="004A30C2">
        <w:rPr>
          <w:sz w:val="28"/>
          <w:szCs w:val="28"/>
        </w:rPr>
        <w:t>Driving past the bar my friends are all drinking at after work.  LOU  9</w:t>
      </w:r>
    </w:p>
    <w:p w14:paraId="1BFF0B88" w14:textId="5A737C31" w:rsidR="004A30C2" w:rsidRPr="004A30C2" w:rsidRDefault="004A30C2" w:rsidP="004A30C2">
      <w:pPr>
        <w:pStyle w:val="ListParagraph"/>
        <w:numPr>
          <w:ilvl w:val="1"/>
          <w:numId w:val="2"/>
        </w:numPr>
        <w:rPr>
          <w:sz w:val="28"/>
          <w:szCs w:val="28"/>
        </w:rPr>
      </w:pPr>
      <w:r w:rsidRPr="004A30C2">
        <w:rPr>
          <w:sz w:val="28"/>
          <w:szCs w:val="28"/>
        </w:rPr>
        <w:t>Arguing with my wife. LOU 8</w:t>
      </w:r>
    </w:p>
    <w:p w14:paraId="03CBA3D8" w14:textId="446CAD20" w:rsidR="00E8696C" w:rsidRPr="004A30C2" w:rsidRDefault="00E8696C" w:rsidP="004A30C2">
      <w:pPr>
        <w:pStyle w:val="ListParagraph"/>
        <w:numPr>
          <w:ilvl w:val="1"/>
          <w:numId w:val="2"/>
        </w:numPr>
        <w:spacing w:after="0" w:line="240" w:lineRule="auto"/>
        <w:rPr>
          <w:sz w:val="28"/>
          <w:szCs w:val="28"/>
        </w:rPr>
      </w:pPr>
      <w:r w:rsidRPr="004A30C2">
        <w:rPr>
          <w:sz w:val="28"/>
          <w:szCs w:val="28"/>
        </w:rPr>
        <w:t>Before sex with my wife (we always drink before sex). LOU 8</w:t>
      </w:r>
    </w:p>
    <w:p w14:paraId="50983831" w14:textId="04711BA0" w:rsidR="00E8696C" w:rsidRDefault="00E8696C" w:rsidP="004A30C2">
      <w:pPr>
        <w:pStyle w:val="ListParagraph"/>
        <w:numPr>
          <w:ilvl w:val="1"/>
          <w:numId w:val="2"/>
        </w:numPr>
        <w:spacing w:after="0" w:line="240" w:lineRule="auto"/>
        <w:rPr>
          <w:sz w:val="28"/>
          <w:szCs w:val="28"/>
        </w:rPr>
      </w:pPr>
      <w:r w:rsidRPr="004A30C2">
        <w:rPr>
          <w:sz w:val="28"/>
          <w:szCs w:val="28"/>
        </w:rPr>
        <w:t xml:space="preserve">Driving past my </w:t>
      </w:r>
      <w:r w:rsidR="00AD3309" w:rsidRPr="004A30C2">
        <w:rPr>
          <w:sz w:val="28"/>
          <w:szCs w:val="28"/>
        </w:rPr>
        <w:t>liquor</w:t>
      </w:r>
      <w:r w:rsidRPr="004A30C2">
        <w:rPr>
          <w:sz w:val="28"/>
          <w:szCs w:val="28"/>
        </w:rPr>
        <w:t xml:space="preserve"> store where I know the clerks.  LOU 7</w:t>
      </w:r>
    </w:p>
    <w:p w14:paraId="023D75A3" w14:textId="77777777" w:rsidR="00C54523" w:rsidRPr="004A30C2" w:rsidRDefault="00C54523" w:rsidP="00C54523">
      <w:pPr>
        <w:pStyle w:val="ListParagraph"/>
        <w:spacing w:after="0" w:line="240" w:lineRule="auto"/>
        <w:ind w:left="1440"/>
        <w:rPr>
          <w:sz w:val="28"/>
          <w:szCs w:val="28"/>
        </w:rPr>
      </w:pPr>
    </w:p>
    <w:p w14:paraId="1A96D96F" w14:textId="0AD69DA6" w:rsidR="00E8696C" w:rsidRPr="00C54523" w:rsidRDefault="00AD3309" w:rsidP="00BB1ABF">
      <w:pPr>
        <w:rPr>
          <w:b/>
          <w:bCs/>
          <w:sz w:val="28"/>
          <w:szCs w:val="28"/>
        </w:rPr>
      </w:pPr>
      <w:r w:rsidRPr="00C54523">
        <w:rPr>
          <w:b/>
          <w:bCs/>
          <w:sz w:val="28"/>
          <w:szCs w:val="28"/>
        </w:rPr>
        <w:t>Choose a target set pro</w:t>
      </w:r>
      <w:r w:rsidR="001036CB" w:rsidRPr="00C54523">
        <w:rPr>
          <w:b/>
          <w:bCs/>
          <w:sz w:val="28"/>
          <w:szCs w:val="28"/>
        </w:rPr>
        <w:t>t</w:t>
      </w:r>
      <w:r w:rsidRPr="00C54523">
        <w:rPr>
          <w:b/>
          <w:bCs/>
          <w:sz w:val="28"/>
          <w:szCs w:val="28"/>
        </w:rPr>
        <w:t>o</w:t>
      </w:r>
      <w:r w:rsidR="001036CB" w:rsidRPr="00C54523">
        <w:rPr>
          <w:b/>
          <w:bCs/>
          <w:sz w:val="28"/>
          <w:szCs w:val="28"/>
        </w:rPr>
        <w:t>c</w:t>
      </w:r>
      <w:r w:rsidRPr="00C54523">
        <w:rPr>
          <w:b/>
          <w:bCs/>
          <w:sz w:val="28"/>
          <w:szCs w:val="28"/>
        </w:rPr>
        <w:t>ol and process.</w:t>
      </w:r>
    </w:p>
    <w:p w14:paraId="666A9BF5" w14:textId="00003C68" w:rsidR="00C54523" w:rsidRDefault="00C54523" w:rsidP="00BB1ABF">
      <w:pPr>
        <w:rPr>
          <w:sz w:val="28"/>
          <w:szCs w:val="28"/>
        </w:rPr>
      </w:pPr>
      <w:r>
        <w:rPr>
          <w:sz w:val="28"/>
          <w:szCs w:val="28"/>
        </w:rPr>
        <w:t>Target: Driving past bar see Freddie’s pick-up I know he’s there</w:t>
      </w:r>
    </w:p>
    <w:p w14:paraId="241A0A65" w14:textId="61EB19F1" w:rsidR="00C54523" w:rsidRDefault="00C54523" w:rsidP="00BB1ABF">
      <w:pPr>
        <w:rPr>
          <w:sz w:val="28"/>
          <w:szCs w:val="28"/>
        </w:rPr>
      </w:pPr>
      <w:r>
        <w:rPr>
          <w:sz w:val="28"/>
          <w:szCs w:val="28"/>
        </w:rPr>
        <w:t xml:space="preserve">       NC:  I’m not in control</w:t>
      </w:r>
    </w:p>
    <w:p w14:paraId="4640BC60" w14:textId="2FA3D71A" w:rsidR="00C54523" w:rsidRDefault="00C54523" w:rsidP="00BB1ABF">
      <w:pPr>
        <w:rPr>
          <w:sz w:val="28"/>
          <w:szCs w:val="28"/>
        </w:rPr>
      </w:pPr>
      <w:r>
        <w:rPr>
          <w:sz w:val="28"/>
          <w:szCs w:val="28"/>
        </w:rPr>
        <w:t xml:space="preserve">       PC:   I can learn to control my drinking</w:t>
      </w:r>
    </w:p>
    <w:p w14:paraId="3B7FD2A4" w14:textId="4DF16486" w:rsidR="00C54523" w:rsidRDefault="00C54523" w:rsidP="00BB1ABF">
      <w:pPr>
        <w:rPr>
          <w:sz w:val="28"/>
          <w:szCs w:val="28"/>
        </w:rPr>
      </w:pPr>
      <w:r>
        <w:rPr>
          <w:sz w:val="28"/>
          <w:szCs w:val="28"/>
        </w:rPr>
        <w:t xml:space="preserve">       VOC:  2</w:t>
      </w:r>
    </w:p>
    <w:p w14:paraId="40AA4FA2" w14:textId="6FCEDD30" w:rsidR="00C54523" w:rsidRDefault="000A16C7" w:rsidP="00BB1ABF">
      <w:pPr>
        <w:rPr>
          <w:sz w:val="28"/>
          <w:szCs w:val="28"/>
        </w:rPr>
      </w:pPr>
      <w:r>
        <w:rPr>
          <w:sz w:val="28"/>
          <w:szCs w:val="28"/>
        </w:rPr>
        <w:t xml:space="preserve">       </w:t>
      </w:r>
      <w:r w:rsidR="00C54523">
        <w:rPr>
          <w:sz w:val="28"/>
          <w:szCs w:val="28"/>
        </w:rPr>
        <w:t>Emotions: scared (I’m going to drink) frustrated desire for a drink</w:t>
      </w:r>
    </w:p>
    <w:p w14:paraId="33263320" w14:textId="0A641175" w:rsidR="00C54523" w:rsidRDefault="00C54523" w:rsidP="00BB1ABF">
      <w:pPr>
        <w:rPr>
          <w:sz w:val="28"/>
          <w:szCs w:val="28"/>
        </w:rPr>
      </w:pPr>
      <w:r>
        <w:rPr>
          <w:sz w:val="28"/>
          <w:szCs w:val="28"/>
        </w:rPr>
        <w:t xml:space="preserve">    </w:t>
      </w:r>
      <w:r w:rsidR="000A16C7">
        <w:rPr>
          <w:sz w:val="28"/>
          <w:szCs w:val="28"/>
        </w:rPr>
        <w:t xml:space="preserve">   </w:t>
      </w:r>
      <w:r>
        <w:rPr>
          <w:sz w:val="28"/>
          <w:szCs w:val="28"/>
        </w:rPr>
        <w:t>LOU:    9</w:t>
      </w:r>
    </w:p>
    <w:p w14:paraId="1AB5E96A" w14:textId="6EC6D11D" w:rsidR="00C54523" w:rsidRPr="00BB1ABF" w:rsidRDefault="000A16C7" w:rsidP="000A16C7">
      <w:pPr>
        <w:rPr>
          <w:sz w:val="28"/>
          <w:szCs w:val="28"/>
        </w:rPr>
      </w:pPr>
      <w:r>
        <w:rPr>
          <w:sz w:val="28"/>
          <w:szCs w:val="28"/>
        </w:rPr>
        <w:t xml:space="preserve">       </w:t>
      </w:r>
      <w:bookmarkStart w:id="0" w:name="_GoBack"/>
      <w:bookmarkEnd w:id="0"/>
      <w:r w:rsidR="00C54523">
        <w:rPr>
          <w:sz w:val="28"/>
          <w:szCs w:val="28"/>
        </w:rPr>
        <w:t>Body:  mouth is watering heart racing.</w:t>
      </w:r>
    </w:p>
    <w:p w14:paraId="596CD6A7" w14:textId="3F73AF24" w:rsidR="00B80A6A" w:rsidRDefault="00B80A6A" w:rsidP="00B80A6A">
      <w:pPr>
        <w:pStyle w:val="ListParagraph"/>
        <w:rPr>
          <w:sz w:val="28"/>
          <w:szCs w:val="28"/>
        </w:rPr>
      </w:pPr>
    </w:p>
    <w:p w14:paraId="51D36D45" w14:textId="77777777" w:rsidR="000E7EC4" w:rsidRPr="006336B8" w:rsidRDefault="000E7EC4" w:rsidP="006336B8">
      <w:pPr>
        <w:rPr>
          <w:sz w:val="28"/>
          <w:szCs w:val="28"/>
        </w:rPr>
      </w:pPr>
    </w:p>
    <w:sectPr w:rsidR="000E7EC4" w:rsidRPr="006336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8CF1587"/>
    <w:multiLevelType w:val="hybridMultilevel"/>
    <w:tmpl w:val="A1129C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6C75E5"/>
    <w:multiLevelType w:val="hybridMultilevel"/>
    <w:tmpl w:val="417231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8D14EA5"/>
    <w:multiLevelType w:val="hybridMultilevel"/>
    <w:tmpl w:val="AD648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1MLUwNbUwNjEzNDNW0lEKTi0uzszPAykwrQUAw0RLnywAAAA="/>
  </w:docVars>
  <w:rsids>
    <w:rsidRoot w:val="006336B8"/>
    <w:rsid w:val="000A16C7"/>
    <w:rsid w:val="000B431A"/>
    <w:rsid w:val="000E7EC4"/>
    <w:rsid w:val="001036CB"/>
    <w:rsid w:val="004A30C2"/>
    <w:rsid w:val="006336B8"/>
    <w:rsid w:val="006901AA"/>
    <w:rsid w:val="006E29AF"/>
    <w:rsid w:val="007930EC"/>
    <w:rsid w:val="00AD3309"/>
    <w:rsid w:val="00B80A6A"/>
    <w:rsid w:val="00BB1ABF"/>
    <w:rsid w:val="00C54523"/>
    <w:rsid w:val="00C8005B"/>
    <w:rsid w:val="00E869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57E8F0"/>
  <w15:chartTrackingRefBased/>
  <w15:docId w15:val="{637065ED-6745-4361-BE25-3B61148D20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E7E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8</Words>
  <Characters>209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Dobo</dc:creator>
  <cp:keywords/>
  <dc:description/>
  <cp:lastModifiedBy>Andrew Dobo</cp:lastModifiedBy>
  <cp:revision>2</cp:revision>
  <cp:lastPrinted>2019-06-27T15:51:00Z</cp:lastPrinted>
  <dcterms:created xsi:type="dcterms:W3CDTF">2019-07-22T21:13:00Z</dcterms:created>
  <dcterms:modified xsi:type="dcterms:W3CDTF">2019-07-22T21:13:00Z</dcterms:modified>
</cp:coreProperties>
</file>